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sz w:val="32"/>
        </w:rPr>
        <w:id w:val="-906992211"/>
        <w:docPartObj>
          <w:docPartGallery w:val="Cover Pages"/>
          <w:docPartUnique/>
        </w:docPartObj>
      </w:sdtPr>
      <w:sdtContent>
        <w:p w14:paraId="1EF144FE" w14:textId="6A65F86F" w:rsidR="00B33A35" w:rsidRDefault="00B33A35">
          <w:pPr>
            <w:rPr>
              <w:rFonts w:asciiTheme="majorHAnsi" w:eastAsiaTheme="majorEastAsia" w:hAnsiTheme="majorHAnsi" w:cstheme="majorBidi"/>
              <w:b/>
              <w:spacing w:val="-10"/>
              <w:sz w:val="32"/>
              <w:szCs w:val="52"/>
            </w:rPr>
          </w:pPr>
          <w:r w:rsidRPr="00B33A35">
            <w:rPr>
              <w:rFonts w:asciiTheme="majorHAnsi" w:eastAsiaTheme="majorEastAsia" w:hAnsiTheme="majorHAnsi" w:cstheme="majorBidi"/>
              <w:b/>
              <w:noProof/>
              <w:color w:val="FFFFFF" w:themeColor="background1"/>
              <w:spacing w:val="-10"/>
              <w:sz w:val="32"/>
              <w:szCs w:val="52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1829B275" wp14:editId="202883F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ctangle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0452359" w14:textId="32094D93" w:rsidR="00B33A35" w:rsidRPr="00237EDE" w:rsidRDefault="005C4662">
                                  <w:pPr>
                                    <w:pStyle w:val="NoSpacing"/>
                                    <w:spacing w:after="120"/>
                                    <w:rPr>
                                      <w:rFonts w:asciiTheme="majorHAnsi" w:eastAsiaTheme="majorEastAsia" w:hAnsiTheme="majorHAnsi" w:cstheme="majorBidi"/>
                                      <w:color w:val="000000" w:themeColor="text1"/>
                                      <w:sz w:val="78"/>
                                      <w:szCs w:val="78"/>
                                    </w:rPr>
                                  </w:pPr>
                                  <w:r w:rsidRPr="00237EDE">
                                    <w:rPr>
                                      <w:rFonts w:asciiTheme="majorHAnsi" w:eastAsiaTheme="majorEastAsia" w:hAnsiTheme="majorHAnsi" w:cstheme="majorBidi"/>
                                      <w:color w:val="000000" w:themeColor="text1"/>
                                      <w:sz w:val="78"/>
                                      <w:szCs w:val="78"/>
                                    </w:rPr>
                                    <w:t>&lt;&lt;</w:t>
                                  </w:r>
                                  <w:r w:rsidR="00893B37" w:rsidRPr="00237EDE">
                                    <w:rPr>
                                      <w:rFonts w:asciiTheme="majorHAnsi" w:eastAsiaTheme="majorEastAsia" w:hAnsiTheme="majorHAnsi" w:cstheme="majorBidi"/>
                                      <w:color w:val="000000" w:themeColor="text1"/>
                                      <w:sz w:val="78"/>
                                      <w:szCs w:val="78"/>
                                    </w:rPr>
                                    <w:t xml:space="preserve">Insert </w:t>
                                  </w:r>
                                  <w:r w:rsidRPr="00237EDE">
                                    <w:rPr>
                                      <w:rFonts w:asciiTheme="majorHAnsi" w:eastAsiaTheme="majorEastAsia" w:hAnsiTheme="majorHAnsi" w:cstheme="majorBidi"/>
                                      <w:color w:val="000000" w:themeColor="text1"/>
                                      <w:sz w:val="78"/>
                                      <w:szCs w:val="78"/>
                                    </w:rPr>
                                    <w:t>Research Title&gt;&gt;</w:t>
                                  </w:r>
                                </w:p>
                                <w:p w14:paraId="3D2C6341" w14:textId="7BD4C324" w:rsidR="005C0BE4" w:rsidRDefault="005C0BE4">
                                  <w:pPr>
                                    <w:pStyle w:val="NoSpacing"/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w:pPr>
                                  <w:r w:rsidRPr="00237EDE"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 xml:space="preserve">&lt;&lt;Insert your name, </w:t>
                                  </w:r>
                                </w:p>
                                <w:p w14:paraId="2C4F2D12" w14:textId="5FC31822" w:rsidR="007821E1" w:rsidRPr="00237EDE" w:rsidRDefault="0059734D">
                                  <w:pPr>
                                    <w:pStyle w:val="NoSpacing"/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>y</w:t>
                                  </w:r>
                                  <w:r w:rsidR="007821E1"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>our Academic Programme,</w:t>
                                  </w:r>
                                </w:p>
                                <w:p w14:paraId="6769E2D3" w14:textId="27BAE5E2" w:rsidR="00B33A35" w:rsidRPr="00237EDE" w:rsidRDefault="00F774B0">
                                  <w:pPr>
                                    <w:pStyle w:val="NoSpacing"/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>a</w:t>
                                  </w:r>
                                  <w:r w:rsidR="004A24F0"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 xml:space="preserve">nd </w:t>
                                  </w:r>
                                  <w:r w:rsidR="005C0BE4" w:rsidRPr="00237EDE"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 xml:space="preserve">your </w:t>
                                  </w:r>
                                  <w:proofErr w:type="gramStart"/>
                                  <w:r w:rsidR="005C0BE4" w:rsidRPr="00237EDE"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>University</w:t>
                                  </w:r>
                                  <w:proofErr w:type="gramEnd"/>
                                  <w:r w:rsidR="005C0BE4" w:rsidRPr="00237EDE"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>&gt;&gt;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tangle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Text Box 3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1D2F3B2" w14:textId="1C4C93F4" w:rsidR="00B33A35" w:rsidRDefault="00B33A35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829B275" id="Group 11" o:spid="_x0000_s1026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">
                    <v:rect id="Rectangle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" filled="f" stroked="f" strokeweight="1pt">
                      <v:textbox inset="36pt,1in,1in,208.8pt">
                        <w:txbxContent>
                          <w:p w14:paraId="30452359" w14:textId="32094D93" w:rsidR="00B33A35" w:rsidRPr="00237EDE" w:rsidRDefault="005C4662">
                            <w:pPr>
                              <w:pStyle w:val="NoSpacing"/>
                              <w:spacing w:after="120"/>
                              <w:rPr>
                                <w:rFonts w:asciiTheme="majorHAnsi" w:eastAsiaTheme="majorEastAsia" w:hAnsiTheme="majorHAnsi" w:cstheme="majorBidi"/>
                                <w:color w:val="000000" w:themeColor="text1"/>
                                <w:sz w:val="78"/>
                                <w:szCs w:val="78"/>
                              </w:rPr>
                            </w:pPr>
                            <w:r w:rsidRPr="00237EDE">
                              <w:rPr>
                                <w:rFonts w:asciiTheme="majorHAnsi" w:eastAsiaTheme="majorEastAsia" w:hAnsiTheme="majorHAnsi" w:cstheme="majorBidi"/>
                                <w:color w:val="000000" w:themeColor="text1"/>
                                <w:sz w:val="78"/>
                                <w:szCs w:val="78"/>
                              </w:rPr>
                              <w:t>&lt;&lt;</w:t>
                            </w:r>
                            <w:r w:rsidR="00893B37" w:rsidRPr="00237EDE">
                              <w:rPr>
                                <w:rFonts w:asciiTheme="majorHAnsi" w:eastAsiaTheme="majorEastAsia" w:hAnsiTheme="majorHAnsi" w:cstheme="majorBidi"/>
                                <w:color w:val="000000" w:themeColor="text1"/>
                                <w:sz w:val="78"/>
                                <w:szCs w:val="78"/>
                              </w:rPr>
                              <w:t xml:space="preserve">Insert </w:t>
                            </w:r>
                            <w:r w:rsidRPr="00237EDE">
                              <w:rPr>
                                <w:rFonts w:asciiTheme="majorHAnsi" w:eastAsiaTheme="majorEastAsia" w:hAnsiTheme="majorHAnsi" w:cstheme="majorBidi"/>
                                <w:color w:val="000000" w:themeColor="text1"/>
                                <w:sz w:val="78"/>
                                <w:szCs w:val="78"/>
                              </w:rPr>
                              <w:t>Research Title&gt;&gt;</w:t>
                            </w:r>
                          </w:p>
                          <w:p w14:paraId="3D2C6341" w14:textId="7BD4C324" w:rsidR="005C0BE4" w:rsidRDefault="005C0BE4">
                            <w:pPr>
                              <w:pStyle w:val="NoSpacing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37EDE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&lt;&lt;Insert your name, </w:t>
                            </w:r>
                          </w:p>
                          <w:p w14:paraId="2C4F2D12" w14:textId="5FC31822" w:rsidR="007821E1" w:rsidRPr="00237EDE" w:rsidRDefault="0059734D">
                            <w:pPr>
                              <w:pStyle w:val="NoSpacing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y</w:t>
                            </w:r>
                            <w:r w:rsidR="007821E1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our Academic Programme,</w:t>
                            </w:r>
                          </w:p>
                          <w:p w14:paraId="6769E2D3" w14:textId="27BAE5E2" w:rsidR="00B33A35" w:rsidRPr="00237EDE" w:rsidRDefault="00F774B0">
                            <w:pPr>
                              <w:pStyle w:val="NoSpacing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a</w:t>
                            </w:r>
                            <w:r w:rsidR="004A24F0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nd </w:t>
                            </w:r>
                            <w:r w:rsidR="005C0BE4" w:rsidRPr="00237EDE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your University&gt;&gt;</w:t>
                            </w:r>
                          </w:p>
                        </w:txbxContent>
                      </v:textbox>
                    </v:rect>
                    <v:rect id="Rectangle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" fillcolor="gray [1629]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" filled="f" stroked="f" strokeweight=".5pt">
                      <v:textbox inset="36pt,0,1in,0">
                        <w:txbxContent>
                          <w:p w14:paraId="71D2F3B2" w14:textId="1C4C93F4" w:rsidR="00B33A35" w:rsidRDefault="00B33A35">
                            <w:pPr>
                              <w:pStyle w:val="NoSpacing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sz w:val="32"/>
            </w:rPr>
            <w:br w:type="page"/>
          </w:r>
        </w:p>
      </w:sdtContent>
    </w:sdt>
    <w:p w14:paraId="73C2946B" w14:textId="77777777" w:rsidR="007A2E12" w:rsidRDefault="00000000" w:rsidP="00090AB6">
      <w:pPr>
        <w:rPr>
          <w:b/>
        </w:rPr>
      </w:pPr>
      <w:r>
        <w:rPr>
          <w:b/>
        </w:rPr>
        <w:lastRenderedPageBreak/>
        <w:pict w14:anchorId="50B35CB7">
          <v:rect id="_x0000_i1025" style="width:0;height:1.5pt" o:hralign="center" o:hrstd="t" o:hr="t" fillcolor="#a0a0a0" stroked="f"/>
        </w:pict>
      </w:r>
    </w:p>
    <w:p w14:paraId="66634CED" w14:textId="1A3FEBC3" w:rsidR="00E12FEE" w:rsidRPr="009B4214" w:rsidRDefault="00085935" w:rsidP="00E12FEE">
      <w:pPr>
        <w:pStyle w:val="Heading1"/>
        <w:rPr>
          <w:i/>
        </w:rPr>
      </w:pPr>
      <w:r>
        <w:t>Background/ Rationale</w:t>
      </w:r>
      <w:r w:rsidR="00E12FEE">
        <w:t xml:space="preserve"> - (</w:t>
      </w:r>
      <w:r w:rsidR="00E12FEE" w:rsidRPr="00036AC5">
        <w:rPr>
          <w:i/>
          <w:smallCaps w:val="0"/>
          <w:sz w:val="22"/>
          <w:szCs w:val="28"/>
        </w:rPr>
        <w:t xml:space="preserve">keep this section to </w:t>
      </w:r>
      <w:r w:rsidR="00E01D3A" w:rsidRPr="00036AC5">
        <w:rPr>
          <w:i/>
          <w:smallCaps w:val="0"/>
          <w:sz w:val="22"/>
          <w:szCs w:val="28"/>
        </w:rPr>
        <w:t xml:space="preserve">no more than </w:t>
      </w:r>
      <w:r w:rsidR="00036AC5" w:rsidRPr="00036AC5">
        <w:rPr>
          <w:i/>
          <w:smallCaps w:val="0"/>
          <w:sz w:val="22"/>
          <w:szCs w:val="28"/>
        </w:rPr>
        <w:t>half-</w:t>
      </w:r>
      <w:r w:rsidR="00E01D3A" w:rsidRPr="00036AC5">
        <w:rPr>
          <w:i/>
          <w:smallCaps w:val="0"/>
          <w:sz w:val="22"/>
          <w:szCs w:val="28"/>
        </w:rPr>
        <w:t xml:space="preserve"> page</w:t>
      </w:r>
      <w:r w:rsidR="00E12FEE">
        <w:rPr>
          <w:i/>
          <w:sz w:val="22"/>
          <w:szCs w:val="28"/>
        </w:rPr>
        <w:t>)</w:t>
      </w:r>
    </w:p>
    <w:p w14:paraId="2F5EE417" w14:textId="2F28C312" w:rsidR="002A0A4E" w:rsidRDefault="002A0A4E" w:rsidP="00434B3A">
      <w:pPr>
        <w:jc w:val="both"/>
        <w:rPr>
          <w:i/>
          <w:sz w:val="24"/>
        </w:rPr>
      </w:pPr>
      <w:r w:rsidRPr="00A22548">
        <w:rPr>
          <w:i/>
          <w:sz w:val="24"/>
        </w:rPr>
        <w:t xml:space="preserve">Provide a short background </w:t>
      </w:r>
      <w:r w:rsidR="0039043C">
        <w:rPr>
          <w:i/>
          <w:sz w:val="24"/>
        </w:rPr>
        <w:t>(</w:t>
      </w:r>
      <w:r w:rsidR="00131C7D">
        <w:rPr>
          <w:i/>
          <w:sz w:val="24"/>
        </w:rPr>
        <w:t xml:space="preserve">about half a page) </w:t>
      </w:r>
      <w:r w:rsidRPr="00A22548">
        <w:rPr>
          <w:i/>
          <w:sz w:val="24"/>
        </w:rPr>
        <w:t xml:space="preserve">on why the research </w:t>
      </w:r>
      <w:r w:rsidR="00085935">
        <w:rPr>
          <w:i/>
          <w:sz w:val="24"/>
        </w:rPr>
        <w:t>is being</w:t>
      </w:r>
      <w:r w:rsidRPr="00A22548">
        <w:rPr>
          <w:i/>
          <w:sz w:val="24"/>
        </w:rPr>
        <w:t xml:space="preserve"> undertaken and the importance of the development issue to the target community</w:t>
      </w:r>
      <w:r w:rsidR="00822CB0">
        <w:rPr>
          <w:i/>
          <w:sz w:val="24"/>
        </w:rPr>
        <w:t>.</w:t>
      </w:r>
      <w:r w:rsidR="00AA75E9">
        <w:rPr>
          <w:i/>
          <w:sz w:val="24"/>
        </w:rPr>
        <w:t xml:space="preserve"> </w:t>
      </w:r>
      <w:bookmarkStart w:id="0" w:name="_Hlk148276088"/>
      <w:r w:rsidR="00AA75E9" w:rsidRPr="004D6C6D">
        <w:rPr>
          <w:i/>
          <w:sz w:val="24"/>
        </w:rPr>
        <w:t>How does your research link to Sustainable Development Goals?</w:t>
      </w:r>
    </w:p>
    <w:bookmarkEnd w:id="0"/>
    <w:p w14:paraId="6048FAD4" w14:textId="77777777" w:rsidR="007B2D56" w:rsidRPr="00343AAA" w:rsidRDefault="007B2D56" w:rsidP="00343AAA">
      <w:pPr>
        <w:spacing w:before="120" w:after="120" w:line="360" w:lineRule="auto"/>
        <w:jc w:val="both"/>
      </w:pPr>
    </w:p>
    <w:p w14:paraId="66612237" w14:textId="2DCB961F" w:rsidR="002A0A4E" w:rsidRPr="00A22548" w:rsidRDefault="00D42638" w:rsidP="003F1816">
      <w:pPr>
        <w:pStyle w:val="Heading1"/>
      </w:pPr>
      <w:r>
        <w:t>Literature Review</w:t>
      </w:r>
      <w:r w:rsidR="00E12FEE">
        <w:t xml:space="preserve"> - (</w:t>
      </w:r>
      <w:r w:rsidR="00036AC5" w:rsidRPr="00036AC5">
        <w:rPr>
          <w:i/>
          <w:smallCaps w:val="0"/>
          <w:sz w:val="22"/>
          <w:szCs w:val="28"/>
        </w:rPr>
        <w:t>k</w:t>
      </w:r>
      <w:r w:rsidR="00E12FEE" w:rsidRPr="00036AC5">
        <w:rPr>
          <w:i/>
          <w:smallCaps w:val="0"/>
          <w:sz w:val="22"/>
          <w:szCs w:val="28"/>
        </w:rPr>
        <w:t>eep this section to no more than a page</w:t>
      </w:r>
      <w:r w:rsidR="00E12FEE">
        <w:rPr>
          <w:i/>
          <w:sz w:val="24"/>
        </w:rPr>
        <w:t>)</w:t>
      </w:r>
    </w:p>
    <w:p w14:paraId="376A8C58" w14:textId="6ACB79D8" w:rsidR="002A0A4E" w:rsidRDefault="00553783" w:rsidP="00434B3A">
      <w:pPr>
        <w:jc w:val="both"/>
        <w:rPr>
          <w:i/>
          <w:sz w:val="24"/>
        </w:rPr>
      </w:pPr>
      <w:r>
        <w:rPr>
          <w:i/>
          <w:sz w:val="24"/>
        </w:rPr>
        <w:t xml:space="preserve">Provide a summary of relevant </w:t>
      </w:r>
      <w:r w:rsidR="00E73063">
        <w:rPr>
          <w:i/>
          <w:sz w:val="24"/>
        </w:rPr>
        <w:t>literature</w:t>
      </w:r>
      <w:r>
        <w:rPr>
          <w:i/>
          <w:sz w:val="24"/>
        </w:rPr>
        <w:t xml:space="preserve"> </w:t>
      </w:r>
      <w:r w:rsidR="00164FD6">
        <w:rPr>
          <w:i/>
          <w:sz w:val="24"/>
        </w:rPr>
        <w:t xml:space="preserve">related to the proposed </w:t>
      </w:r>
      <w:r w:rsidR="00E73063">
        <w:rPr>
          <w:i/>
          <w:sz w:val="24"/>
        </w:rPr>
        <w:t>area of research</w:t>
      </w:r>
      <w:r w:rsidR="0051191A">
        <w:rPr>
          <w:i/>
          <w:sz w:val="24"/>
        </w:rPr>
        <w:t>.</w:t>
      </w:r>
    </w:p>
    <w:p w14:paraId="1B0E43B7" w14:textId="77777777" w:rsidR="007B2D56" w:rsidRPr="00343AAA" w:rsidRDefault="007B2D56" w:rsidP="00343AAA">
      <w:pPr>
        <w:spacing w:before="120" w:after="120" w:line="360" w:lineRule="auto"/>
        <w:jc w:val="both"/>
      </w:pPr>
    </w:p>
    <w:p w14:paraId="272EE645" w14:textId="6336F33C" w:rsidR="009B4214" w:rsidRPr="009B4214" w:rsidRDefault="002A0A4E" w:rsidP="009B4214">
      <w:pPr>
        <w:pStyle w:val="Heading1"/>
        <w:rPr>
          <w:i/>
        </w:rPr>
      </w:pPr>
      <w:r w:rsidRPr="002A0A4E">
        <w:t xml:space="preserve">Key </w:t>
      </w:r>
      <w:r w:rsidR="003D3875">
        <w:t>questions</w:t>
      </w:r>
      <w:r w:rsidR="009B4214">
        <w:t xml:space="preserve"> </w:t>
      </w:r>
      <w:r w:rsidR="00E12FEE">
        <w:t>- (</w:t>
      </w:r>
      <w:r w:rsidR="009B4214" w:rsidRPr="00036AC5">
        <w:rPr>
          <w:i/>
          <w:smallCaps w:val="0"/>
          <w:sz w:val="22"/>
          <w:szCs w:val="28"/>
        </w:rPr>
        <w:t xml:space="preserve">keep this section to </w:t>
      </w:r>
      <w:r w:rsidR="00036AC5" w:rsidRPr="00036AC5">
        <w:rPr>
          <w:i/>
          <w:smallCaps w:val="0"/>
          <w:sz w:val="22"/>
          <w:szCs w:val="28"/>
        </w:rPr>
        <w:t>no more</w:t>
      </w:r>
      <w:r w:rsidR="009B4214" w:rsidRPr="00036AC5">
        <w:rPr>
          <w:i/>
          <w:smallCaps w:val="0"/>
          <w:sz w:val="22"/>
          <w:szCs w:val="28"/>
        </w:rPr>
        <w:t xml:space="preserve"> than half a page</w:t>
      </w:r>
      <w:r w:rsidR="009B4214">
        <w:rPr>
          <w:i/>
          <w:sz w:val="22"/>
          <w:szCs w:val="28"/>
        </w:rPr>
        <w:t>)</w:t>
      </w:r>
    </w:p>
    <w:p w14:paraId="717C620C" w14:textId="0D487ADB" w:rsidR="002A0A4E" w:rsidRDefault="0051191A" w:rsidP="00434B3A">
      <w:pPr>
        <w:jc w:val="both"/>
        <w:rPr>
          <w:i/>
          <w:sz w:val="24"/>
        </w:rPr>
      </w:pPr>
      <w:r>
        <w:rPr>
          <w:i/>
          <w:sz w:val="24"/>
        </w:rPr>
        <w:t>What are the key questions to be explored</w:t>
      </w:r>
      <w:r w:rsidR="0010201D">
        <w:rPr>
          <w:i/>
          <w:sz w:val="24"/>
        </w:rPr>
        <w:t>/addressed by your research project</w:t>
      </w:r>
      <w:r w:rsidR="003456AD">
        <w:rPr>
          <w:i/>
          <w:sz w:val="24"/>
        </w:rPr>
        <w:t>?</w:t>
      </w:r>
      <w:r w:rsidR="00D31681">
        <w:rPr>
          <w:i/>
          <w:sz w:val="24"/>
        </w:rPr>
        <w:t xml:space="preserve"> </w:t>
      </w:r>
    </w:p>
    <w:p w14:paraId="309DDFF4" w14:textId="77777777" w:rsidR="007B2D56" w:rsidRPr="00343AAA" w:rsidRDefault="007B2D56" w:rsidP="00343AAA">
      <w:pPr>
        <w:spacing w:before="120" w:after="120" w:line="360" w:lineRule="auto"/>
        <w:jc w:val="both"/>
      </w:pPr>
    </w:p>
    <w:p w14:paraId="4BCA6C7B" w14:textId="5B02AD6F" w:rsidR="00A22548" w:rsidRPr="0029421E" w:rsidRDefault="003456AD" w:rsidP="003F1816">
      <w:pPr>
        <w:pStyle w:val="Heading1"/>
      </w:pPr>
      <w:r>
        <w:t>Proposed Methodology</w:t>
      </w:r>
      <w:r w:rsidR="007411E5">
        <w:t xml:space="preserve"> </w:t>
      </w:r>
      <w:r w:rsidR="009B4214">
        <w:t>– (</w:t>
      </w:r>
      <w:r w:rsidR="000410C5" w:rsidRPr="000410C5">
        <w:rPr>
          <w:i/>
          <w:smallCaps w:val="0"/>
          <w:sz w:val="22"/>
          <w:szCs w:val="28"/>
        </w:rPr>
        <w:t>k</w:t>
      </w:r>
      <w:r w:rsidR="009B4214" w:rsidRPr="000410C5">
        <w:rPr>
          <w:i/>
          <w:smallCaps w:val="0"/>
          <w:sz w:val="22"/>
          <w:szCs w:val="28"/>
        </w:rPr>
        <w:t>eep this section to no more t</w:t>
      </w:r>
      <w:r w:rsidR="00E12FEE" w:rsidRPr="000410C5">
        <w:rPr>
          <w:i/>
          <w:smallCaps w:val="0"/>
          <w:sz w:val="22"/>
          <w:szCs w:val="28"/>
        </w:rPr>
        <w:t>han</w:t>
      </w:r>
      <w:r w:rsidR="009B4214" w:rsidRPr="000410C5">
        <w:rPr>
          <w:i/>
          <w:smallCaps w:val="0"/>
          <w:sz w:val="22"/>
          <w:szCs w:val="28"/>
        </w:rPr>
        <w:t xml:space="preserve"> </w:t>
      </w:r>
      <w:r w:rsidR="00E12FEE" w:rsidRPr="000410C5">
        <w:rPr>
          <w:i/>
          <w:smallCaps w:val="0"/>
          <w:sz w:val="22"/>
          <w:szCs w:val="28"/>
        </w:rPr>
        <w:t>a page</w:t>
      </w:r>
      <w:r w:rsidR="009B4214" w:rsidRPr="00036AC5">
        <w:rPr>
          <w:i/>
          <w:smallCaps w:val="0"/>
          <w:sz w:val="22"/>
          <w:szCs w:val="28"/>
        </w:rPr>
        <w:t>)</w:t>
      </w:r>
    </w:p>
    <w:p w14:paraId="2FB089EB" w14:textId="37B06697" w:rsidR="00A22548" w:rsidRDefault="00B04233" w:rsidP="00434B3A">
      <w:pPr>
        <w:jc w:val="both"/>
        <w:rPr>
          <w:i/>
          <w:sz w:val="24"/>
        </w:rPr>
      </w:pPr>
      <w:r>
        <w:rPr>
          <w:i/>
          <w:sz w:val="24"/>
        </w:rPr>
        <w:t>W</w:t>
      </w:r>
      <w:r w:rsidR="00482147">
        <w:rPr>
          <w:i/>
          <w:sz w:val="24"/>
        </w:rPr>
        <w:t xml:space="preserve">hat is your proposed methodology for exploring the </w:t>
      </w:r>
      <w:r w:rsidR="0034175A">
        <w:rPr>
          <w:i/>
          <w:sz w:val="24"/>
        </w:rPr>
        <w:t xml:space="preserve">research </w:t>
      </w:r>
      <w:r w:rsidR="00482147">
        <w:rPr>
          <w:i/>
          <w:sz w:val="24"/>
        </w:rPr>
        <w:t>questions</w:t>
      </w:r>
      <w:r w:rsidR="0034175A">
        <w:rPr>
          <w:i/>
          <w:sz w:val="24"/>
        </w:rPr>
        <w:t xml:space="preserve">? What </w:t>
      </w:r>
      <w:r w:rsidR="004437F4">
        <w:rPr>
          <w:i/>
          <w:sz w:val="24"/>
        </w:rPr>
        <w:t xml:space="preserve">type of data will you collect and what </w:t>
      </w:r>
      <w:r w:rsidR="0034175A">
        <w:rPr>
          <w:i/>
          <w:sz w:val="24"/>
        </w:rPr>
        <w:t xml:space="preserve">specific </w:t>
      </w:r>
      <w:r w:rsidR="00E878DD">
        <w:rPr>
          <w:i/>
          <w:sz w:val="24"/>
        </w:rPr>
        <w:t xml:space="preserve">data collection methods will you use? </w:t>
      </w:r>
      <w:r w:rsidR="005A1E5D">
        <w:rPr>
          <w:i/>
          <w:sz w:val="24"/>
        </w:rPr>
        <w:t xml:space="preserve">Who are your research participants and how will they be </w:t>
      </w:r>
      <w:r w:rsidR="00DE3F3F">
        <w:rPr>
          <w:i/>
          <w:sz w:val="24"/>
        </w:rPr>
        <w:t>engaged in the project</w:t>
      </w:r>
      <w:r w:rsidR="005A1E5D">
        <w:rPr>
          <w:i/>
          <w:sz w:val="24"/>
        </w:rPr>
        <w:t>?</w:t>
      </w:r>
      <w:r w:rsidR="007E551D">
        <w:rPr>
          <w:i/>
          <w:sz w:val="24"/>
        </w:rPr>
        <w:t xml:space="preserve"> How will the data be analysed?</w:t>
      </w:r>
      <w:r w:rsidR="00375B37">
        <w:rPr>
          <w:i/>
          <w:sz w:val="24"/>
        </w:rPr>
        <w:t xml:space="preserve"> </w:t>
      </w:r>
    </w:p>
    <w:p w14:paraId="05595307" w14:textId="21D0C411" w:rsidR="007411E5" w:rsidRPr="00343AAA" w:rsidRDefault="007411E5" w:rsidP="00343AAA">
      <w:pPr>
        <w:spacing w:before="120" w:after="120" w:line="360" w:lineRule="auto"/>
        <w:jc w:val="both"/>
      </w:pPr>
    </w:p>
    <w:p w14:paraId="79D5E03D" w14:textId="7CBCE1E6" w:rsidR="0029421E" w:rsidRDefault="0029421E" w:rsidP="003F1816">
      <w:pPr>
        <w:pStyle w:val="Heading1"/>
      </w:pPr>
      <w:r w:rsidRPr="002D2874">
        <w:t>References</w:t>
      </w:r>
    </w:p>
    <w:p w14:paraId="1D088291" w14:textId="6BC196A3" w:rsidR="0029421E" w:rsidRDefault="006F62ED" w:rsidP="002A0A4E">
      <w:pPr>
        <w:rPr>
          <w:b/>
        </w:rPr>
      </w:pPr>
      <w:r>
        <w:rPr>
          <w:i/>
        </w:rPr>
        <w:t xml:space="preserve">List referenced works here using the APA </w:t>
      </w:r>
      <w:r w:rsidR="005E7783">
        <w:rPr>
          <w:i/>
        </w:rPr>
        <w:t>7</w:t>
      </w:r>
      <w:r w:rsidRPr="00856B7A">
        <w:rPr>
          <w:i/>
          <w:vertAlign w:val="superscript"/>
        </w:rPr>
        <w:t>th</w:t>
      </w:r>
      <w:r>
        <w:rPr>
          <w:i/>
        </w:rPr>
        <w:t xml:space="preserve"> edition referencing style</w:t>
      </w:r>
    </w:p>
    <w:p w14:paraId="6A85B8A2" w14:textId="77777777" w:rsidR="003F1816" w:rsidRDefault="003F1816" w:rsidP="00343AAA">
      <w:pPr>
        <w:spacing w:before="120" w:after="120" w:line="360" w:lineRule="auto"/>
        <w:jc w:val="both"/>
      </w:pPr>
    </w:p>
    <w:sectPr w:rsidR="003F1816" w:rsidSect="00D972D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080" w:bottom="1440" w:left="108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CACAD8" w14:textId="77777777" w:rsidR="00096B9D" w:rsidRDefault="00096B9D" w:rsidP="00BB2A4F">
      <w:pPr>
        <w:spacing w:after="0" w:line="240" w:lineRule="auto"/>
      </w:pPr>
      <w:r>
        <w:separator/>
      </w:r>
    </w:p>
  </w:endnote>
  <w:endnote w:type="continuationSeparator" w:id="0">
    <w:p w14:paraId="58360317" w14:textId="77777777" w:rsidR="00096B9D" w:rsidRDefault="00096B9D" w:rsidP="00BB2A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3F466" w14:textId="77777777" w:rsidR="005E0F44" w:rsidRDefault="005E0F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859395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D8BA399" w14:textId="77777777" w:rsidR="00BB2A4F" w:rsidRPr="00E710C4" w:rsidRDefault="00BB2A4F" w:rsidP="00E710C4">
            <w:pPr>
              <w:pStyle w:val="Footer"/>
              <w:jc w:val="center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C5A3D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C5A3D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1101760" w14:textId="78FF147F" w:rsidR="00E710C4" w:rsidRPr="00434B3A" w:rsidRDefault="00E710C4" w:rsidP="00E710C4">
    <w:pPr>
      <w:jc w:val="center"/>
      <w:rPr>
        <w:i/>
      </w:rPr>
    </w:pPr>
    <w:r w:rsidRPr="00434B3A">
      <w:rPr>
        <w:i/>
      </w:rPr>
      <w:t xml:space="preserve">&lt;&lt;Insert preparation date of Research </w:t>
    </w:r>
    <w:r w:rsidR="008D1064">
      <w:rPr>
        <w:i/>
      </w:rPr>
      <w:t>Proposal</w:t>
    </w:r>
    <w:r w:rsidRPr="00434B3A">
      <w:rPr>
        <w:i/>
      </w:rPr>
      <w:t>&gt;&gt;</w:t>
    </w:r>
  </w:p>
  <w:p w14:paraId="015D7BD8" w14:textId="77777777" w:rsidR="00BB2A4F" w:rsidRDefault="00BB2A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14172F" w14:textId="77777777" w:rsidR="005E0F44" w:rsidRDefault="005E0F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9D5576" w14:textId="77777777" w:rsidR="00096B9D" w:rsidRDefault="00096B9D" w:rsidP="00BB2A4F">
      <w:pPr>
        <w:spacing w:after="0" w:line="240" w:lineRule="auto"/>
      </w:pPr>
      <w:r>
        <w:separator/>
      </w:r>
    </w:p>
  </w:footnote>
  <w:footnote w:type="continuationSeparator" w:id="0">
    <w:p w14:paraId="15FA07F2" w14:textId="77777777" w:rsidR="00096B9D" w:rsidRDefault="00096B9D" w:rsidP="00BB2A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8A90EB" w14:textId="77777777" w:rsidR="005E0F44" w:rsidRDefault="005E0F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jc w:val="right"/>
      <w:tblLook w:val="04A0" w:firstRow="1" w:lastRow="0" w:firstColumn="1" w:lastColumn="0" w:noHBand="0" w:noVBand="1"/>
    </w:tblPr>
    <w:tblGrid>
      <w:gridCol w:w="5702"/>
      <w:gridCol w:w="2706"/>
    </w:tblGrid>
    <w:tr w:rsidR="005E0F44" w:rsidRPr="00431A40" w14:paraId="7B84D842" w14:textId="77777777" w:rsidTr="00E55D77">
      <w:trPr>
        <w:jc w:val="right"/>
      </w:trPr>
      <w:tc>
        <w:tcPr>
          <w:tcW w:w="5702" w:type="dxa"/>
          <w:vAlign w:val="center"/>
        </w:tcPr>
        <w:p w14:paraId="3D0B2E5F" w14:textId="2E42EAEC" w:rsidR="005E0F44" w:rsidRPr="00431A40" w:rsidRDefault="007B71E5" w:rsidP="005E0F44">
          <w:pPr>
            <w:tabs>
              <w:tab w:val="center" w:pos="4536"/>
              <w:tab w:val="right" w:pos="9072"/>
            </w:tabs>
            <w:spacing w:after="0" w:line="240" w:lineRule="auto"/>
            <w:jc w:val="right"/>
            <w:rPr>
              <w:rFonts w:ascii="Tahoma" w:eastAsia="Times New Roman" w:hAnsi="Tahoma" w:cs="Times New Roman"/>
              <w:b/>
              <w:sz w:val="24"/>
              <w:szCs w:val="20"/>
            </w:rPr>
          </w:pPr>
          <w:r>
            <w:rPr>
              <w:rFonts w:ascii="Tahoma" w:eastAsia="Times New Roman" w:hAnsi="Tahoma" w:cs="Times New Roman"/>
              <w:b/>
              <w:sz w:val="24"/>
              <w:szCs w:val="20"/>
            </w:rPr>
            <w:t xml:space="preserve">Pacific </w:t>
          </w:r>
          <w:r w:rsidR="005E0F44" w:rsidRPr="00431A40">
            <w:rPr>
              <w:rFonts w:ascii="Tahoma" w:eastAsia="Times New Roman" w:hAnsi="Tahoma" w:cs="Times New Roman"/>
              <w:b/>
              <w:sz w:val="24"/>
              <w:szCs w:val="20"/>
            </w:rPr>
            <w:t xml:space="preserve">Development Research </w:t>
          </w:r>
          <w:r>
            <w:rPr>
              <w:rFonts w:ascii="Tahoma" w:eastAsia="Times New Roman" w:hAnsi="Tahoma" w:cs="Times New Roman"/>
              <w:b/>
              <w:sz w:val="24"/>
              <w:szCs w:val="20"/>
            </w:rPr>
            <w:t>Grant</w:t>
          </w:r>
          <w:r w:rsidR="005E0F44" w:rsidRPr="00431A40">
            <w:rPr>
              <w:rFonts w:ascii="Tahoma" w:eastAsia="Times New Roman" w:hAnsi="Tahoma" w:cs="Times New Roman"/>
              <w:b/>
              <w:sz w:val="24"/>
              <w:szCs w:val="20"/>
            </w:rPr>
            <w:t>s</w:t>
          </w:r>
        </w:p>
      </w:tc>
      <w:tc>
        <w:tcPr>
          <w:tcW w:w="2706" w:type="dxa"/>
        </w:tcPr>
        <w:p w14:paraId="70FED6D7" w14:textId="77777777" w:rsidR="005E0F44" w:rsidRPr="00431A40" w:rsidRDefault="005E0F44" w:rsidP="005E0F44">
          <w:pPr>
            <w:tabs>
              <w:tab w:val="center" w:pos="4536"/>
              <w:tab w:val="right" w:pos="9072"/>
            </w:tabs>
            <w:spacing w:after="0" w:line="240" w:lineRule="auto"/>
            <w:jc w:val="right"/>
            <w:rPr>
              <w:rFonts w:ascii="Tahoma" w:eastAsia="Times New Roman" w:hAnsi="Tahoma" w:cs="Times New Roman"/>
              <w:szCs w:val="20"/>
            </w:rPr>
          </w:pPr>
          <w:r w:rsidRPr="00431A40">
            <w:rPr>
              <w:rFonts w:ascii="Tahoma" w:eastAsia="Times New Roman" w:hAnsi="Tahoma" w:cs="Times New Roman"/>
              <w:noProof/>
              <w:szCs w:val="20"/>
            </w:rPr>
            <w:drawing>
              <wp:inline distT="0" distB="0" distL="0" distR="0" wp14:anchorId="32695A62" wp14:editId="0EBD2591">
                <wp:extent cx="1574747" cy="571500"/>
                <wp:effectExtent l="0" t="0" r="698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DevNet-logo-0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95077" cy="5788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3D87F4C" w14:textId="7AE6A534" w:rsidR="00F623A8" w:rsidRDefault="00925CF8" w:rsidP="00925CF8">
    <w:pPr>
      <w:pStyle w:val="Header"/>
      <w:tabs>
        <w:tab w:val="clear" w:pos="4513"/>
        <w:tab w:val="clear" w:pos="9026"/>
        <w:tab w:val="center" w:pos="4873"/>
      </w:tabs>
      <w:rPr>
        <w:i/>
        <w:sz w:val="20"/>
      </w:rPr>
    </w:pPr>
    <w:r>
      <w:rPr>
        <w:i/>
        <w:sz w:val="20"/>
      </w:rPr>
      <w:tab/>
    </w:r>
  </w:p>
  <w:p w14:paraId="0A782866" w14:textId="77777777" w:rsidR="00400233" w:rsidRDefault="00400233" w:rsidP="00400233">
    <w:pPr>
      <w:pStyle w:val="Header"/>
      <w:jc w:val="center"/>
      <w:rPr>
        <w:i/>
        <w:sz w:val="20"/>
      </w:rPr>
    </w:pPr>
    <w:r>
      <w:rPr>
        <w:i/>
        <w:sz w:val="20"/>
      </w:rPr>
      <w:t>Research Proposal:</w:t>
    </w:r>
    <w:r w:rsidRPr="00400233">
      <w:rPr>
        <w:i/>
        <w:sz w:val="20"/>
      </w:rPr>
      <w:t xml:space="preserve"> </w:t>
    </w:r>
  </w:p>
  <w:p w14:paraId="67094A02" w14:textId="1BD1D844" w:rsidR="00925CF8" w:rsidRPr="00400233" w:rsidRDefault="00400233" w:rsidP="00400233">
    <w:pPr>
      <w:pStyle w:val="Header"/>
      <w:jc w:val="center"/>
    </w:pPr>
    <w:r>
      <w:rPr>
        <w:i/>
        <w:sz w:val="20"/>
      </w:rPr>
      <w:t>&lt;&lt;Insert Title of Research&gt;&gt;</w:t>
    </w:r>
  </w:p>
  <w:p w14:paraId="5EF280E0" w14:textId="77777777" w:rsidR="00925CF8" w:rsidRDefault="00925CF8" w:rsidP="00925CF8">
    <w:pPr>
      <w:pStyle w:val="Header"/>
      <w:tabs>
        <w:tab w:val="clear" w:pos="4513"/>
        <w:tab w:val="clear" w:pos="9026"/>
        <w:tab w:val="center" w:pos="4873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89E73C" w14:textId="77777777" w:rsidR="00484503" w:rsidRDefault="00484503" w:rsidP="00484503">
    <w:pPr>
      <w:pStyle w:val="Header"/>
      <w:jc w:val="center"/>
    </w:pPr>
    <w:r w:rsidRPr="00164928">
      <w:rPr>
        <w:noProof/>
        <w:lang w:eastAsia="en-NZ"/>
      </w:rPr>
      <w:drawing>
        <wp:inline distT="0" distB="0" distL="0" distR="0" wp14:anchorId="65A0C07D" wp14:editId="630572FE">
          <wp:extent cx="2702270" cy="979944"/>
          <wp:effectExtent l="0" t="0" r="3175" b="0"/>
          <wp:docPr id="2" name="Picture 2" descr="C:\Users\swaitech\Dropbox\Field Research Awards - administration 2019-21\Samples and Templates\DevNet-logo-files\DevNet-logo-rgb-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swaitech\Dropbox\Field Research Awards - administration 2019-21\Samples and Templates\DevNet-logo-files\DevNet-logo-rgb-02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22356" cy="987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82775B"/>
    <w:multiLevelType w:val="multilevel"/>
    <w:tmpl w:val="91C22BA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545021433">
    <w:abstractNumId w:val="0"/>
  </w:num>
  <w:num w:numId="2" w16cid:durableId="616645126">
    <w:abstractNumId w:val="0"/>
  </w:num>
  <w:num w:numId="3" w16cid:durableId="1547909533">
    <w:abstractNumId w:val="0"/>
  </w:num>
  <w:num w:numId="4" w16cid:durableId="1768571443">
    <w:abstractNumId w:val="0"/>
  </w:num>
  <w:num w:numId="5" w16cid:durableId="1660570239">
    <w:abstractNumId w:val="0"/>
  </w:num>
  <w:num w:numId="6" w16cid:durableId="238294774">
    <w:abstractNumId w:val="0"/>
  </w:num>
  <w:num w:numId="7" w16cid:durableId="1783188051">
    <w:abstractNumId w:val="0"/>
  </w:num>
  <w:num w:numId="8" w16cid:durableId="1837989513">
    <w:abstractNumId w:val="0"/>
  </w:num>
  <w:num w:numId="9" w16cid:durableId="726496816">
    <w:abstractNumId w:val="0"/>
  </w:num>
  <w:num w:numId="10" w16cid:durableId="7931350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rM0Mjc0NbYwMjNW0lEKTi0uzszPAykwrwUAM1ZAwiwAAAA="/>
    <w:docVar w:name="paperpile-doc-id" w:val="D992R388N649K363"/>
    <w:docVar w:name="paperpile-doc-name" w:val="Research Proposal Template.docx"/>
  </w:docVars>
  <w:rsids>
    <w:rsidRoot w:val="009258ED"/>
    <w:rsid w:val="00036AC5"/>
    <w:rsid w:val="000410C5"/>
    <w:rsid w:val="00042D6A"/>
    <w:rsid w:val="000523F0"/>
    <w:rsid w:val="00085935"/>
    <w:rsid w:val="00090AB6"/>
    <w:rsid w:val="00096B9D"/>
    <w:rsid w:val="000C57A1"/>
    <w:rsid w:val="000E4020"/>
    <w:rsid w:val="0010201D"/>
    <w:rsid w:val="00111BA5"/>
    <w:rsid w:val="00131C7D"/>
    <w:rsid w:val="00164FD6"/>
    <w:rsid w:val="00175947"/>
    <w:rsid w:val="001D2A87"/>
    <w:rsid w:val="00237EDE"/>
    <w:rsid w:val="0029421E"/>
    <w:rsid w:val="002A0A4E"/>
    <w:rsid w:val="002D2874"/>
    <w:rsid w:val="002E0DBB"/>
    <w:rsid w:val="00302149"/>
    <w:rsid w:val="0030579E"/>
    <w:rsid w:val="00311D55"/>
    <w:rsid w:val="0034175A"/>
    <w:rsid w:val="00343AAA"/>
    <w:rsid w:val="003456AD"/>
    <w:rsid w:val="003708DE"/>
    <w:rsid w:val="00375B37"/>
    <w:rsid w:val="0039043C"/>
    <w:rsid w:val="003D3875"/>
    <w:rsid w:val="003F1816"/>
    <w:rsid w:val="00400233"/>
    <w:rsid w:val="00405839"/>
    <w:rsid w:val="00414D86"/>
    <w:rsid w:val="00425D7C"/>
    <w:rsid w:val="00431986"/>
    <w:rsid w:val="00434B3A"/>
    <w:rsid w:val="004437F4"/>
    <w:rsid w:val="00462F19"/>
    <w:rsid w:val="00466D60"/>
    <w:rsid w:val="004713AD"/>
    <w:rsid w:val="00482147"/>
    <w:rsid w:val="00484503"/>
    <w:rsid w:val="00493737"/>
    <w:rsid w:val="004A24F0"/>
    <w:rsid w:val="004C59CA"/>
    <w:rsid w:val="004D5132"/>
    <w:rsid w:val="004D6C6D"/>
    <w:rsid w:val="005004F1"/>
    <w:rsid w:val="0051191A"/>
    <w:rsid w:val="00553783"/>
    <w:rsid w:val="0059734D"/>
    <w:rsid w:val="005A1E5D"/>
    <w:rsid w:val="005A509B"/>
    <w:rsid w:val="005C0BE4"/>
    <w:rsid w:val="005C4662"/>
    <w:rsid w:val="005E0F44"/>
    <w:rsid w:val="005E7783"/>
    <w:rsid w:val="005E7D48"/>
    <w:rsid w:val="00610437"/>
    <w:rsid w:val="006925A3"/>
    <w:rsid w:val="006A758D"/>
    <w:rsid w:val="006B1664"/>
    <w:rsid w:val="006C5816"/>
    <w:rsid w:val="006E0887"/>
    <w:rsid w:val="006F052F"/>
    <w:rsid w:val="006F62ED"/>
    <w:rsid w:val="00732104"/>
    <w:rsid w:val="007411E5"/>
    <w:rsid w:val="00743134"/>
    <w:rsid w:val="00744FF1"/>
    <w:rsid w:val="0076349A"/>
    <w:rsid w:val="007821E1"/>
    <w:rsid w:val="007A2E12"/>
    <w:rsid w:val="007B2D56"/>
    <w:rsid w:val="007B71E5"/>
    <w:rsid w:val="007E551D"/>
    <w:rsid w:val="007E7BAD"/>
    <w:rsid w:val="007F6A47"/>
    <w:rsid w:val="00806AE8"/>
    <w:rsid w:val="00822CB0"/>
    <w:rsid w:val="00827D62"/>
    <w:rsid w:val="008378FC"/>
    <w:rsid w:val="00856B7A"/>
    <w:rsid w:val="008770F7"/>
    <w:rsid w:val="00893B37"/>
    <w:rsid w:val="008C5A4B"/>
    <w:rsid w:val="008D1064"/>
    <w:rsid w:val="00921998"/>
    <w:rsid w:val="009258ED"/>
    <w:rsid w:val="00925CF8"/>
    <w:rsid w:val="00994C37"/>
    <w:rsid w:val="009A19FE"/>
    <w:rsid w:val="009B3CA1"/>
    <w:rsid w:val="009B4214"/>
    <w:rsid w:val="009B49D2"/>
    <w:rsid w:val="009D15B7"/>
    <w:rsid w:val="00A22548"/>
    <w:rsid w:val="00A31589"/>
    <w:rsid w:val="00A54146"/>
    <w:rsid w:val="00A83923"/>
    <w:rsid w:val="00AA75E9"/>
    <w:rsid w:val="00AF6C2D"/>
    <w:rsid w:val="00B04233"/>
    <w:rsid w:val="00B33A35"/>
    <w:rsid w:val="00B51C66"/>
    <w:rsid w:val="00B86609"/>
    <w:rsid w:val="00BB2A4F"/>
    <w:rsid w:val="00BC22B0"/>
    <w:rsid w:val="00C536B2"/>
    <w:rsid w:val="00C8305F"/>
    <w:rsid w:val="00C85AA5"/>
    <w:rsid w:val="00C878FA"/>
    <w:rsid w:val="00CA37FC"/>
    <w:rsid w:val="00CE61C8"/>
    <w:rsid w:val="00D31681"/>
    <w:rsid w:val="00D42638"/>
    <w:rsid w:val="00D854A0"/>
    <w:rsid w:val="00D972D9"/>
    <w:rsid w:val="00DE106C"/>
    <w:rsid w:val="00DE1D1B"/>
    <w:rsid w:val="00DE3F3F"/>
    <w:rsid w:val="00E01D3A"/>
    <w:rsid w:val="00E043F9"/>
    <w:rsid w:val="00E11805"/>
    <w:rsid w:val="00E12FEE"/>
    <w:rsid w:val="00E47BD8"/>
    <w:rsid w:val="00E55D77"/>
    <w:rsid w:val="00E710C4"/>
    <w:rsid w:val="00E73063"/>
    <w:rsid w:val="00E878DD"/>
    <w:rsid w:val="00E94788"/>
    <w:rsid w:val="00EA3B5F"/>
    <w:rsid w:val="00EB7C9E"/>
    <w:rsid w:val="00EC1636"/>
    <w:rsid w:val="00EC5A3D"/>
    <w:rsid w:val="00EE60BC"/>
    <w:rsid w:val="00F11595"/>
    <w:rsid w:val="00F167DE"/>
    <w:rsid w:val="00F353E9"/>
    <w:rsid w:val="00F42151"/>
    <w:rsid w:val="00F57F7B"/>
    <w:rsid w:val="00F61E71"/>
    <w:rsid w:val="00F623A8"/>
    <w:rsid w:val="00F774B0"/>
    <w:rsid w:val="00FB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E6F2B7"/>
  <w15:chartTrackingRefBased/>
  <w15:docId w15:val="{00EDCB44-F828-4E52-B075-FF1CFBB52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67DE"/>
  </w:style>
  <w:style w:type="paragraph" w:styleId="Heading1">
    <w:name w:val="heading 1"/>
    <w:basedOn w:val="Normal"/>
    <w:next w:val="Normal"/>
    <w:link w:val="Heading1Char"/>
    <w:uiPriority w:val="9"/>
    <w:qFormat/>
    <w:rsid w:val="003F1816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b/>
      <w:smallCaps/>
      <w:color w:val="4D4D4D" w:themeColor="accent6"/>
      <w:sz w:val="28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4B3A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b/>
      <w:color w:val="4D4D4D" w:themeColor="accent6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67D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93939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67D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74747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67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595959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67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62626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67D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6E6E6E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67D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595959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67D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262626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5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A0A4E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A0A4E"/>
    <w:rPr>
      <w:rFonts w:asciiTheme="majorHAnsi" w:eastAsiaTheme="majorEastAsia" w:hAnsiTheme="majorHAnsi" w:cstheme="majorBidi"/>
      <w:b/>
      <w:spacing w:val="-10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434B3A"/>
    <w:rPr>
      <w:rFonts w:asciiTheme="majorHAnsi" w:eastAsiaTheme="majorEastAsia" w:hAnsiTheme="majorHAnsi" w:cstheme="majorBidi"/>
      <w:b/>
      <w:color w:val="4D4D4D" w:themeColor="accent6"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BB2A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2A4F"/>
  </w:style>
  <w:style w:type="paragraph" w:styleId="Footer">
    <w:name w:val="footer"/>
    <w:basedOn w:val="Normal"/>
    <w:link w:val="FooterChar"/>
    <w:uiPriority w:val="99"/>
    <w:unhideWhenUsed/>
    <w:rsid w:val="00BB2A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2A4F"/>
  </w:style>
  <w:style w:type="character" w:customStyle="1" w:styleId="Heading1Char">
    <w:name w:val="Heading 1 Char"/>
    <w:basedOn w:val="DefaultParagraphFont"/>
    <w:link w:val="Heading1"/>
    <w:uiPriority w:val="9"/>
    <w:rsid w:val="003F1816"/>
    <w:rPr>
      <w:rFonts w:asciiTheme="majorHAnsi" w:eastAsiaTheme="majorEastAsia" w:hAnsiTheme="majorHAnsi" w:cstheme="majorBidi"/>
      <w:b/>
      <w:smallCaps/>
      <w:color w:val="4D4D4D" w:themeColor="accent6"/>
      <w:sz w:val="28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67DE"/>
    <w:rPr>
      <w:rFonts w:asciiTheme="majorHAnsi" w:eastAsiaTheme="majorEastAsia" w:hAnsiTheme="majorHAnsi" w:cstheme="majorBidi"/>
      <w:color w:val="393939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67DE"/>
    <w:rPr>
      <w:rFonts w:asciiTheme="majorHAnsi" w:eastAsiaTheme="majorEastAsia" w:hAnsiTheme="majorHAnsi" w:cstheme="majorBidi"/>
      <w:i/>
      <w:iCs/>
      <w:color w:val="474747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67DE"/>
    <w:rPr>
      <w:rFonts w:asciiTheme="majorHAnsi" w:eastAsiaTheme="majorEastAsia" w:hAnsiTheme="majorHAnsi" w:cstheme="majorBidi"/>
      <w:i/>
      <w:iCs/>
      <w:color w:val="595959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67DE"/>
    <w:rPr>
      <w:rFonts w:asciiTheme="majorHAnsi" w:eastAsiaTheme="majorEastAsia" w:hAnsiTheme="majorHAnsi" w:cstheme="majorBidi"/>
      <w:i/>
      <w:iCs/>
      <w:color w:val="262626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67DE"/>
    <w:rPr>
      <w:rFonts w:asciiTheme="majorHAnsi" w:eastAsiaTheme="majorEastAsia" w:hAnsiTheme="majorHAnsi" w:cstheme="majorBidi"/>
      <w:color w:val="6E6E6E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67DE"/>
    <w:rPr>
      <w:rFonts w:asciiTheme="majorHAnsi" w:eastAsiaTheme="majorEastAsia" w:hAnsiTheme="majorHAnsi" w:cstheme="majorBidi"/>
      <w:color w:val="595959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67DE"/>
    <w:rPr>
      <w:rFonts w:asciiTheme="majorHAnsi" w:eastAsiaTheme="majorEastAsia" w:hAnsiTheme="majorHAnsi" w:cstheme="majorBidi"/>
      <w:color w:val="262626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67DE"/>
    <w:pPr>
      <w:spacing w:line="240" w:lineRule="auto"/>
    </w:pPr>
    <w:rPr>
      <w:b/>
      <w:bCs/>
      <w:smallCaps/>
      <w:color w:val="DDDDDD" w:themeColor="accent1"/>
      <w:spacing w:val="6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A22548"/>
  </w:style>
  <w:style w:type="character" w:customStyle="1" w:styleId="SubtitleChar">
    <w:name w:val="Subtitle Char"/>
    <w:basedOn w:val="DefaultParagraphFont"/>
    <w:link w:val="Subtitle"/>
    <w:uiPriority w:val="11"/>
    <w:rsid w:val="00A22548"/>
    <w:rPr>
      <w:rFonts w:asciiTheme="majorHAnsi" w:eastAsiaTheme="majorEastAsia" w:hAnsiTheme="majorHAnsi" w:cstheme="majorBidi"/>
      <w:b/>
      <w:color w:val="4D4D4D" w:themeColor="accent6"/>
      <w:sz w:val="28"/>
      <w:szCs w:val="28"/>
    </w:rPr>
  </w:style>
  <w:style w:type="character" w:styleId="Strong">
    <w:name w:val="Strong"/>
    <w:basedOn w:val="DefaultParagraphFont"/>
    <w:uiPriority w:val="22"/>
    <w:qFormat/>
    <w:rsid w:val="00F167DE"/>
    <w:rPr>
      <w:b/>
      <w:bCs/>
    </w:rPr>
  </w:style>
  <w:style w:type="character" w:styleId="Emphasis">
    <w:name w:val="Emphasis"/>
    <w:basedOn w:val="DefaultParagraphFont"/>
    <w:uiPriority w:val="20"/>
    <w:qFormat/>
    <w:rsid w:val="00F167DE"/>
    <w:rPr>
      <w:i/>
      <w:iCs/>
    </w:rPr>
  </w:style>
  <w:style w:type="paragraph" w:styleId="NoSpacing">
    <w:name w:val="No Spacing"/>
    <w:link w:val="NoSpacingChar"/>
    <w:uiPriority w:val="1"/>
    <w:qFormat/>
    <w:rsid w:val="00F167D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167D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167D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67DE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DDDDD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67DE"/>
    <w:rPr>
      <w:rFonts w:asciiTheme="majorHAnsi" w:eastAsiaTheme="majorEastAsia" w:hAnsiTheme="majorHAnsi" w:cstheme="majorBidi"/>
      <w:color w:val="DDDDDD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F167D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167DE"/>
    <w:rPr>
      <w:b w:val="0"/>
      <w:bCs w:val="0"/>
      <w:i/>
      <w:iCs/>
      <w:color w:val="DDDDDD" w:themeColor="accent1"/>
    </w:rPr>
  </w:style>
  <w:style w:type="character" w:styleId="SubtleReference">
    <w:name w:val="Subtle Reference"/>
    <w:basedOn w:val="DefaultParagraphFont"/>
    <w:uiPriority w:val="31"/>
    <w:qFormat/>
    <w:rsid w:val="00F167D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167DE"/>
    <w:rPr>
      <w:b/>
      <w:bCs/>
      <w:smallCaps/>
      <w:color w:val="DDDDDD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167D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67DE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B33A35"/>
  </w:style>
  <w:style w:type="paragraph" w:styleId="BalloonText">
    <w:name w:val="Balloon Text"/>
    <w:basedOn w:val="Normal"/>
    <w:link w:val="BalloonTextChar"/>
    <w:uiPriority w:val="99"/>
    <w:semiHidden/>
    <w:unhideWhenUsed/>
    <w:rsid w:val="003904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4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6</Words>
  <Characters>832</Characters>
  <Application>Microsoft Office Word</Application>
  <DocSecurity>0</DocSecurity>
  <Lines>2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te, SueAnn</dc:creator>
  <cp:keywords/>
  <dc:description/>
  <cp:lastModifiedBy>Phuong Nguyen</cp:lastModifiedBy>
  <cp:revision>3</cp:revision>
  <dcterms:created xsi:type="dcterms:W3CDTF">2026-03-08T04:12:00Z</dcterms:created>
  <dcterms:modified xsi:type="dcterms:W3CDTF">2026-03-08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8a3b6344b2ac6fd15db85f582eb278eb4710527de89f2e5b6c313a8f4ff276</vt:lpwstr>
  </property>
  <property fmtid="{D5CDD505-2E9C-101B-9397-08002B2CF9AE}" pid="3" name="MSIP_Label_bd9e4d68-54d0-40a5-8c9a-85a36c87352c_Enabled">
    <vt:lpwstr>true</vt:lpwstr>
  </property>
  <property fmtid="{D5CDD505-2E9C-101B-9397-08002B2CF9AE}" pid="4" name="MSIP_Label_bd9e4d68-54d0-40a5-8c9a-85a36c87352c_SetDate">
    <vt:lpwstr>2026-03-08T04:12:45Z</vt:lpwstr>
  </property>
  <property fmtid="{D5CDD505-2E9C-101B-9397-08002B2CF9AE}" pid="5" name="MSIP_Label_bd9e4d68-54d0-40a5-8c9a-85a36c87352c_Method">
    <vt:lpwstr>Standard</vt:lpwstr>
  </property>
  <property fmtid="{D5CDD505-2E9C-101B-9397-08002B2CF9AE}" pid="6" name="MSIP_Label_bd9e4d68-54d0-40a5-8c9a-85a36c87352c_Name">
    <vt:lpwstr>Unclassified</vt:lpwstr>
  </property>
  <property fmtid="{D5CDD505-2E9C-101B-9397-08002B2CF9AE}" pid="7" name="MSIP_Label_bd9e4d68-54d0-40a5-8c9a-85a36c87352c_SiteId">
    <vt:lpwstr>388728e1-bbd0-4378-98dc-f8682e644300</vt:lpwstr>
  </property>
  <property fmtid="{D5CDD505-2E9C-101B-9397-08002B2CF9AE}" pid="8" name="MSIP_Label_bd9e4d68-54d0-40a5-8c9a-85a36c87352c_ActionId">
    <vt:lpwstr>c6853801-88fb-4c84-9c40-29366efcc941</vt:lpwstr>
  </property>
  <property fmtid="{D5CDD505-2E9C-101B-9397-08002B2CF9AE}" pid="9" name="MSIP_Label_bd9e4d68-54d0-40a5-8c9a-85a36c87352c_ContentBits">
    <vt:lpwstr>0</vt:lpwstr>
  </property>
  <property fmtid="{D5CDD505-2E9C-101B-9397-08002B2CF9AE}" pid="10" name="MSIP_Label_bd9e4d68-54d0-40a5-8c9a-85a36c87352c_Tag">
    <vt:lpwstr>10, 3, 0, 1</vt:lpwstr>
  </property>
</Properties>
</file>